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B45CE" w14:textId="1513109A" w:rsidR="00FE4B1D" w:rsidRPr="00E23589" w:rsidRDefault="00FE4B1D" w:rsidP="00FE4B1D">
      <w:pPr>
        <w:spacing w:after="0"/>
      </w:pPr>
      <w:r>
        <w:rPr>
          <w:rFonts w:asciiTheme="majorHAnsi" w:hAnsiTheme="majorHAnsi" w:cstheme="majorBidi"/>
          <w:b/>
          <w:color w:val="262626" w:themeColor="text1" w:themeTint="D9"/>
          <w:sz w:val="36"/>
          <w:szCs w:val="36"/>
        </w:rPr>
        <w:t>Azure security</w:t>
      </w:r>
      <w:r w:rsidRPr="540C646C">
        <w:rPr>
          <w:rFonts w:asciiTheme="majorHAnsi" w:hAnsiTheme="majorHAnsi" w:cstheme="majorBidi"/>
          <w:b/>
          <w:color w:val="262626" w:themeColor="text1" w:themeTint="D9"/>
          <w:sz w:val="36"/>
          <w:szCs w:val="36"/>
        </w:rPr>
        <w:t xml:space="preserve"> project solution</w:t>
      </w:r>
    </w:p>
    <w:p w14:paraId="05419B60" w14:textId="77777777" w:rsidR="00FE4B1D" w:rsidRPr="00DB088A" w:rsidRDefault="00FE4B1D" w:rsidP="00FE4B1D">
      <w:pPr>
        <w:spacing w:after="0" w:line="240" w:lineRule="auto"/>
        <w:rPr>
          <w:rFonts w:eastAsia="Times New Roman" w:cstheme="minorHAnsi"/>
        </w:rPr>
      </w:pPr>
    </w:p>
    <w:p w14:paraId="40F25371" w14:textId="2178C6FB" w:rsidR="00FE4B1D" w:rsidRDefault="00FE4B1D" w:rsidP="00FE4B1D">
      <w:pPr>
        <w:pStyle w:val="NormalWeb"/>
        <w:spacing w:before="0" w:beforeAutospacing="0" w:after="0" w:afterAutospacing="0"/>
        <w:rPr>
          <w:rFonts w:asciiTheme="minorHAnsi" w:hAnsiTheme="minorHAnsi" w:cstheme="minorBidi"/>
          <w:sz w:val="22"/>
          <w:szCs w:val="22"/>
        </w:rPr>
      </w:pPr>
      <w:r w:rsidRPr="77986F59">
        <w:rPr>
          <w:rFonts w:asciiTheme="minorHAnsi" w:hAnsiTheme="minorHAnsi" w:cstheme="minorBidi"/>
          <w:b/>
          <w:sz w:val="22"/>
          <w:szCs w:val="22"/>
        </w:rPr>
        <w:t>Instructions</w:t>
      </w:r>
      <w:r w:rsidRPr="77986F59">
        <w:rPr>
          <w:rFonts w:asciiTheme="minorHAnsi" w:hAnsiTheme="minorHAnsi" w:cstheme="minorBidi"/>
          <w:sz w:val="22"/>
          <w:szCs w:val="22"/>
        </w:rPr>
        <w:t xml:space="preserve">: </w:t>
      </w:r>
      <w:bookmarkStart w:id="0" w:name="_Hlk140807553"/>
      <w:r w:rsidR="006C3E68">
        <w:rPr>
          <w:rFonts w:asciiTheme="minorHAnsi" w:hAnsiTheme="minorHAnsi" w:cstheme="minorBidi"/>
          <w:sz w:val="22"/>
          <w:szCs w:val="22"/>
        </w:rPr>
        <w:t xml:space="preserve">Document the screenshots required </w:t>
      </w:r>
      <w:r w:rsidR="00EF7B0E">
        <w:rPr>
          <w:rFonts w:asciiTheme="minorHAnsi" w:hAnsiTheme="minorHAnsi" w:cstheme="minorBidi"/>
          <w:sz w:val="22"/>
          <w:szCs w:val="22"/>
        </w:rPr>
        <w:t xml:space="preserve">as </w:t>
      </w:r>
      <w:r w:rsidR="000E757F">
        <w:rPr>
          <w:rFonts w:asciiTheme="minorHAnsi" w:hAnsiTheme="minorHAnsi" w:cstheme="minorBidi"/>
          <w:sz w:val="22"/>
          <w:szCs w:val="22"/>
        </w:rPr>
        <w:t xml:space="preserve">indicated </w:t>
      </w:r>
      <w:r w:rsidR="00EF7B0E">
        <w:rPr>
          <w:rFonts w:asciiTheme="minorHAnsi" w:hAnsiTheme="minorHAnsi" w:cstheme="minorBidi"/>
          <w:sz w:val="22"/>
          <w:szCs w:val="22"/>
        </w:rPr>
        <w:t>below</w:t>
      </w:r>
      <w:r w:rsidR="00C20910">
        <w:rPr>
          <w:rFonts w:asciiTheme="minorHAnsi" w:hAnsiTheme="minorHAnsi" w:cstheme="minorBidi"/>
          <w:sz w:val="22"/>
          <w:szCs w:val="22"/>
        </w:rPr>
        <w:t>.</w:t>
      </w:r>
      <w:r w:rsidRPr="77986F59">
        <w:rPr>
          <w:rFonts w:asciiTheme="minorHAnsi" w:hAnsiTheme="minorHAnsi" w:cstheme="minorBidi"/>
          <w:sz w:val="22"/>
          <w:szCs w:val="22"/>
        </w:rPr>
        <w:t xml:space="preserve"> </w:t>
      </w:r>
      <w:bookmarkEnd w:id="0"/>
    </w:p>
    <w:p w14:paraId="2B77FE47" w14:textId="77777777" w:rsidR="00FE4B1D" w:rsidRPr="00DB088A" w:rsidRDefault="00FE4B1D" w:rsidP="00FE4B1D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3562B6AC" w14:textId="79BF07D3" w:rsidR="00FE4B1D" w:rsidRPr="004164EE" w:rsidRDefault="00FE4B1D" w:rsidP="00FE4B1D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1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 w:rsidRPr="00FE4B1D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Create a group with three users, assign the Virtual Machine Administrator Login role, and implement multifactor authentication for the users</w:t>
      </w:r>
      <w:r w:rsidR="00655509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.</w:t>
      </w:r>
    </w:p>
    <w:p w14:paraId="2706A5E6" w14:textId="77777777" w:rsidR="00FE4B1D" w:rsidRPr="00DB088A" w:rsidRDefault="00FE4B1D" w:rsidP="00FE4B1D">
      <w:pPr>
        <w:spacing w:after="0" w:line="240" w:lineRule="auto"/>
        <w:rPr>
          <w:rFonts w:eastAsia="Times New Roman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FE4B1D" w:rsidRPr="00DB088A" w14:paraId="6D3AA91E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451731FC" w14:textId="483740A9" w:rsidR="00FE4B1D" w:rsidRPr="00DB088A" w:rsidRDefault="00FE4B1D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E56AB0" w14:textId="6B862C0B" w:rsidR="00FE4B1D" w:rsidRPr="008A54A9" w:rsidRDefault="001D6B13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FE4B1D" w:rsidRPr="00DB088A" w14:paraId="04424FDF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F8FE86C" w14:textId="7047934B" w:rsidR="00FE4B1D" w:rsidRPr="00DB088A" w:rsidRDefault="00FE4B1D" w:rsidP="00372270">
            <w:pPr>
              <w:spacing w:after="0" w:line="257" w:lineRule="auto"/>
              <w:rPr>
                <w:rFonts w:eastAsiaTheme="minorEastAsia" w:cstheme="minorHAnsi"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r w:rsidR="00CD04A3">
              <w:t>Create three users in Azure Active Directory (Azure AD)</w:t>
            </w:r>
            <w:r w:rsidR="002E727A"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11E265" w14:textId="403F24CE" w:rsidR="00E94F2A" w:rsidRDefault="00796B31" w:rsidP="00552D96">
            <w:pPr>
              <w:pStyle w:val="paragraph"/>
              <w:spacing w:before="0" w:beforeAutospacing="0" w:after="240" w:afterAutospacing="0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796B31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 xml:space="preserve">Screenshot that shows the three users on the </w:t>
            </w:r>
            <w:r w:rsidRPr="00796B31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US" w:eastAsia="en-US"/>
              </w:rPr>
              <w:t>Users</w:t>
            </w:r>
            <w:r w:rsidRPr="00796B31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  <w:t xml:space="preserve"> page</w:t>
            </w:r>
          </w:p>
          <w:p w14:paraId="633B02B7" w14:textId="77777777" w:rsidR="00FE4B1D" w:rsidRPr="004C5F49" w:rsidRDefault="001B4DEB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/>
              </w:rPr>
            </w:pPr>
            <w:r w:rsidRPr="00CF240D"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val="en-US" w:eastAsia="en-US"/>
              </w:rPr>
              <w:t>&lt;Paste screenshot here.&gt;</w:t>
            </w:r>
          </w:p>
          <w:p w14:paraId="4CFF96A0" w14:textId="56F1A39C" w:rsidR="004C5F49" w:rsidRPr="004C5F49" w:rsidRDefault="004C5F49" w:rsidP="00CF240D">
            <w:pPr>
              <w:pStyle w:val="paragraph"/>
              <w:spacing w:before="0" w:beforeAutospacing="0" w:after="0" w:afterAutospacing="0"/>
              <w:textAlignment w:val="baseline"/>
              <w:rPr>
                <w:rFonts w:eastAsiaTheme="minorEastAsia" w:cstheme="minorHAnsi"/>
              </w:rPr>
            </w:pPr>
          </w:p>
        </w:tc>
      </w:tr>
      <w:tr w:rsidR="00973C83" w:rsidRPr="00DB088A" w14:paraId="41AC99C5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5A638D6" w14:textId="44D18E06" w:rsidR="00973C83" w:rsidRPr="00973C83" w:rsidRDefault="00973C83" w:rsidP="0090058B">
            <w:pPr>
              <w:spacing w:after="0" w:line="257" w:lineRule="auto"/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t>Activity 2: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Pr="00652AB6">
              <w:t>Create a group for the three users and assign the Virtual Machine Administrator Login role to this group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94667" w14:textId="5173D8BD" w:rsidR="00973C83" w:rsidRDefault="00973C83" w:rsidP="00973C83">
            <w:r>
              <w:t xml:space="preserve">1) Screenshot that shows the three users on the </w:t>
            </w:r>
            <w:r w:rsidRPr="00B343D1">
              <w:rPr>
                <w:b/>
                <w:bCs/>
              </w:rPr>
              <w:t>All groups</w:t>
            </w:r>
            <w:r>
              <w:t xml:space="preserve"> page</w:t>
            </w:r>
          </w:p>
          <w:p w14:paraId="126E8210" w14:textId="77777777" w:rsidR="00973C83" w:rsidRPr="00CF240D" w:rsidRDefault="00973C83" w:rsidP="00AF5932">
            <w:pPr>
              <w:pStyle w:val="paragraph"/>
              <w:spacing w:before="0" w:beforeAutospacing="0" w:after="240" w:afterAutospacing="0"/>
              <w:textAlignment w:val="baseline"/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val="en-US" w:eastAsia="en-US"/>
              </w:rPr>
            </w:pPr>
            <w:r w:rsidRPr="00CF240D">
              <w:rPr>
                <w:rFonts w:asciiTheme="minorHAnsi" w:eastAsiaTheme="minorHAnsi" w:hAnsiTheme="minorHAnsi" w:cstheme="minorBidi"/>
                <w:i/>
                <w:iCs/>
                <w:sz w:val="22"/>
                <w:szCs w:val="22"/>
                <w:lang w:val="en-US" w:eastAsia="en-US"/>
              </w:rPr>
              <w:t>&lt;Paste screenshot here.&gt;</w:t>
            </w:r>
          </w:p>
          <w:p w14:paraId="7BCA6FE8" w14:textId="77777777" w:rsidR="00973C83" w:rsidRDefault="00973C83" w:rsidP="00F11657"/>
          <w:p w14:paraId="1117F023" w14:textId="644EA5B2" w:rsidR="00973C83" w:rsidRDefault="00973C83" w:rsidP="00973C83">
            <w:r>
              <w:t>2) S</w:t>
            </w:r>
            <w:r w:rsidRPr="006E495A">
              <w:t xml:space="preserve">creenshot </w:t>
            </w:r>
            <w:r>
              <w:t xml:space="preserve">that shows the </w:t>
            </w:r>
            <w:r w:rsidRPr="00B343D1">
              <w:rPr>
                <w:b/>
                <w:bCs/>
              </w:rPr>
              <w:t>Added Role assignment</w:t>
            </w:r>
            <w:r w:rsidRPr="006E495A">
              <w:t xml:space="preserve"> notification </w:t>
            </w:r>
            <w:r>
              <w:t xml:space="preserve">indicating </w:t>
            </w:r>
            <w:r w:rsidRPr="006E495A">
              <w:t xml:space="preserve">that the group was </w:t>
            </w:r>
            <w:r>
              <w:t>assigned the</w:t>
            </w:r>
            <w:r w:rsidRPr="006E495A">
              <w:t xml:space="preserve"> Azure Virtual Machine Administrator Login</w:t>
            </w:r>
            <w:r>
              <w:t xml:space="preserve"> role</w:t>
            </w:r>
          </w:p>
          <w:p w14:paraId="6C996830" w14:textId="77777777" w:rsidR="00973C83" w:rsidRPr="004C5F49" w:rsidRDefault="00973C83" w:rsidP="00973C83">
            <w:r w:rsidRPr="00CF240D">
              <w:rPr>
                <w:i/>
                <w:iCs/>
              </w:rPr>
              <w:t>&lt;Paste screenshot here.&gt;</w:t>
            </w:r>
          </w:p>
          <w:p w14:paraId="44DF32CC" w14:textId="36E7EB33" w:rsidR="004C5F49" w:rsidRPr="004C5F49" w:rsidRDefault="004C5F49" w:rsidP="00973C83"/>
        </w:tc>
      </w:tr>
      <w:tr w:rsidR="00FE4B1D" w:rsidRPr="00DB088A" w14:paraId="009DC84C" w14:textId="77777777" w:rsidTr="00E81945">
        <w:trPr>
          <w:trHeight w:val="808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BB2A1E6" w14:textId="57F108C6" w:rsidR="00FE4B1D" w:rsidRPr="00DB088A" w:rsidRDefault="00FE4B1D" w:rsidP="0025735C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3: </w:t>
            </w:r>
            <w:r w:rsidR="00B74707" w:rsidRPr="00652AB6">
              <w:t>Implement mandatory multifactor authentication for all three users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997D44" w14:textId="3837921A" w:rsidR="00FE4B1D" w:rsidRDefault="00ED0A84" w:rsidP="00F11657">
            <w:r>
              <w:t>S</w:t>
            </w:r>
            <w:r w:rsidR="00E81945">
              <w:t xml:space="preserve">creenshot that shows </w:t>
            </w:r>
            <w:r w:rsidR="00265C1C">
              <w:t xml:space="preserve">the </w:t>
            </w:r>
            <w:r w:rsidR="00E81945" w:rsidRPr="00B343D1">
              <w:rPr>
                <w:b/>
                <w:bCs/>
              </w:rPr>
              <w:t>MULTI-FACTOR AUTH</w:t>
            </w:r>
            <w:r w:rsidR="00E81945">
              <w:t xml:space="preserve"> </w:t>
            </w:r>
            <w:r w:rsidR="004C6F2D">
              <w:rPr>
                <w:b/>
                <w:bCs/>
              </w:rPr>
              <w:t xml:space="preserve">STATUS </w:t>
            </w:r>
            <w:r w:rsidR="009260B6">
              <w:t>e</w:t>
            </w:r>
            <w:r w:rsidR="00E81945">
              <w:t>nabled for all three users</w:t>
            </w:r>
          </w:p>
          <w:p w14:paraId="1BEBFB5D" w14:textId="77777777" w:rsidR="00E81945" w:rsidRDefault="00E81945" w:rsidP="00F11657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6EF9CF97" w14:textId="12EBC5C5" w:rsidR="00F518BC" w:rsidRPr="00BA2299" w:rsidRDefault="00F518BC" w:rsidP="00F11657">
            <w:pPr>
              <w:rPr>
                <w:rFonts w:eastAsia="Times New Roman" w:cstheme="minorHAnsi"/>
                <w:i/>
                <w:iCs/>
                <w:color w:val="161616"/>
                <w:lang w:eastAsia="en-IN"/>
              </w:rPr>
            </w:pPr>
          </w:p>
        </w:tc>
      </w:tr>
    </w:tbl>
    <w:p w14:paraId="28C16CF1" w14:textId="77777777" w:rsidR="00AD2E9A" w:rsidRDefault="00AD2E9A" w:rsidP="00AF7D23">
      <w:pPr>
        <w:spacing w:after="0" w:line="257" w:lineRule="auto"/>
      </w:pPr>
    </w:p>
    <w:p w14:paraId="4263B80E" w14:textId="77777777" w:rsidR="00552D96" w:rsidRDefault="00552D96">
      <w:pP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br w:type="page"/>
      </w:r>
    </w:p>
    <w:p w14:paraId="499A2F7F" w14:textId="7CA433CA" w:rsidR="00AF7D23" w:rsidRPr="004164EE" w:rsidRDefault="00AF7D23" w:rsidP="00AF7D23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lastRenderedPageBreak/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2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r w:rsidR="00AA72A3" w:rsidRPr="00AA72A3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Upload an image to a Storage account container, create a Blob shared access signature (SAS) URL for the image, and assign the Storage Blob Data Contributor role to the group members.</w:t>
      </w:r>
    </w:p>
    <w:p w14:paraId="293E2BEF" w14:textId="77777777" w:rsidR="00005CAE" w:rsidRPr="00DB088A" w:rsidRDefault="00005CAE" w:rsidP="00005CAE">
      <w:pPr>
        <w:spacing w:after="0" w:line="240" w:lineRule="auto"/>
        <w:rPr>
          <w:rFonts w:eastAsia="Times New Roman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005CAE" w:rsidRPr="00DB088A" w14:paraId="0EFA3929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51284192" w14:textId="4F5D839E" w:rsidR="00005CAE" w:rsidRPr="00DB088A" w:rsidRDefault="00005CAE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85E66" w14:textId="3DA29858" w:rsidR="00005CAE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552D96" w:rsidRPr="00DB088A" w14:paraId="7941EF32" w14:textId="77777777" w:rsidTr="00ED1B33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13790A4" w14:textId="36D7E0AB" w:rsidR="00552D96" w:rsidRPr="00121950" w:rsidRDefault="00552D96" w:rsidP="00001EDB">
            <w:pPr>
              <w:spacing w:after="0"/>
              <w:rPr>
                <w:b/>
                <w:bCs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r w:rsidRPr="00A94AD6">
              <w:t>Create a resource group, a Storage account, and a container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FFE51C" w14:textId="46ECD3A0" w:rsidR="00552D96" w:rsidRDefault="00552D96" w:rsidP="00552D96">
            <w:pPr>
              <w:rPr>
                <w:rFonts w:eastAsiaTheme="minorEastAsia" w:cstheme="minorHAnsi"/>
              </w:rPr>
            </w:pPr>
            <w:r>
              <w:rPr>
                <w:rStyle w:val="ui-provider"/>
              </w:rPr>
              <w:t xml:space="preserve">1) </w:t>
            </w:r>
            <w:r w:rsidR="00E11047">
              <w:rPr>
                <w:rStyle w:val="ui-provider"/>
              </w:rPr>
              <w:t>S</w:t>
            </w:r>
            <w:r>
              <w:t xml:space="preserve">creenshot that shows the new resource group listed on the </w:t>
            </w:r>
            <w:r w:rsidRPr="00B343D1">
              <w:rPr>
                <w:b/>
                <w:bCs/>
              </w:rPr>
              <w:t>Resource groups</w:t>
            </w:r>
            <w:r>
              <w:t xml:space="preserve"> page</w:t>
            </w:r>
          </w:p>
          <w:p w14:paraId="59D45427" w14:textId="77777777" w:rsidR="00552D96" w:rsidRPr="00BA2299" w:rsidRDefault="00552D96" w:rsidP="00552D96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54047C41" w14:textId="77777777" w:rsidR="00552D96" w:rsidRDefault="00552D96" w:rsidP="00552D96"/>
          <w:p w14:paraId="16E91003" w14:textId="77777777" w:rsidR="000C701F" w:rsidRDefault="000C701F" w:rsidP="00552D96"/>
          <w:p w14:paraId="537D505F" w14:textId="067F7559" w:rsidR="00552D96" w:rsidRDefault="00552D96" w:rsidP="00552D96">
            <w:r>
              <w:t xml:space="preserve">2) </w:t>
            </w:r>
            <w:r w:rsidR="00E11047">
              <w:t>S</w:t>
            </w:r>
            <w:r>
              <w:t xml:space="preserve">creenshot that shows the </w:t>
            </w:r>
            <w:r w:rsidRPr="00D34B3E">
              <w:rPr>
                <w:b/>
                <w:bCs/>
              </w:rPr>
              <w:t>Containers</w:t>
            </w:r>
            <w:r>
              <w:t xml:space="preserve"> page of the new resource group with the new container listed</w:t>
            </w:r>
          </w:p>
          <w:p w14:paraId="6DA7DEC2" w14:textId="77777777" w:rsidR="00552D96" w:rsidRDefault="00552D96" w:rsidP="00552D96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1BB49196" w14:textId="0981417A" w:rsidR="00A41041" w:rsidRPr="00BA2299" w:rsidRDefault="00A41041" w:rsidP="00552D96">
            <w:pPr>
              <w:rPr>
                <w:rStyle w:val="ui-provider"/>
                <w:i/>
                <w:iCs/>
              </w:rPr>
            </w:pPr>
          </w:p>
        </w:tc>
      </w:tr>
      <w:tr w:rsidR="00360FE7" w:rsidRPr="00DB088A" w14:paraId="193C7BD7" w14:textId="77777777" w:rsidTr="00512932">
        <w:trPr>
          <w:trHeight w:val="1156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6A63559" w14:textId="77777777" w:rsidR="00360FE7" w:rsidRDefault="00360FE7" w:rsidP="00360FE7">
            <w:pPr>
              <w:spacing w:after="0"/>
            </w:pPr>
            <w:r w:rsidRPr="00121950">
              <w:rPr>
                <w:b/>
                <w:bCs/>
              </w:rPr>
              <w:t>Activity 2:</w:t>
            </w:r>
            <w:r>
              <w:rPr>
                <w:b/>
                <w:bCs/>
              </w:rPr>
              <w:t xml:space="preserve"> </w:t>
            </w:r>
            <w:r w:rsidRPr="00A94AD6">
              <w:t>Upload an image to the container in the Storage account</w:t>
            </w:r>
            <w:r>
              <w:t xml:space="preserve"> and create a Blob SAS URL for the image.</w:t>
            </w:r>
          </w:p>
          <w:p w14:paraId="65658D2B" w14:textId="77777777" w:rsidR="00360FE7" w:rsidRPr="00DB088A" w:rsidRDefault="00360FE7" w:rsidP="000514ED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02AF8" w14:textId="62C5911A" w:rsidR="00360FE7" w:rsidRDefault="00360FE7" w:rsidP="00360FE7">
            <w:pPr>
              <w:rPr>
                <w:rFonts w:eastAsiaTheme="minorEastAsia" w:cstheme="minorHAnsi"/>
              </w:rPr>
            </w:pPr>
            <w:r>
              <w:t xml:space="preserve">1) </w:t>
            </w:r>
            <w:r w:rsidR="003331D4">
              <w:t>S</w:t>
            </w:r>
            <w:r>
              <w:rPr>
                <w:rStyle w:val="ui-provider"/>
              </w:rPr>
              <w:t xml:space="preserve">creenshot that shows the uploaded image on the Storage account's </w:t>
            </w:r>
            <w:r>
              <w:rPr>
                <w:rStyle w:val="Strong"/>
              </w:rPr>
              <w:t>Containers</w:t>
            </w:r>
            <w:r>
              <w:rPr>
                <w:rStyle w:val="ui-provider"/>
              </w:rPr>
              <w:t xml:space="preserve"> page</w:t>
            </w:r>
          </w:p>
          <w:p w14:paraId="1A6A2264" w14:textId="77777777" w:rsidR="00360FE7" w:rsidRPr="00BA2299" w:rsidRDefault="00360FE7" w:rsidP="00360FE7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067217B6" w14:textId="77777777" w:rsidR="00360FE7" w:rsidRDefault="00360FE7" w:rsidP="00360FE7"/>
          <w:p w14:paraId="62D90DA3" w14:textId="77777777" w:rsidR="000C701F" w:rsidRDefault="000C701F" w:rsidP="00360FE7"/>
          <w:p w14:paraId="7F6D797E" w14:textId="505C6E02" w:rsidR="00360FE7" w:rsidRDefault="00360FE7" w:rsidP="00360FE7">
            <w:pPr>
              <w:rPr>
                <w:rStyle w:val="ui-provider"/>
              </w:rPr>
            </w:pPr>
            <w:r>
              <w:t xml:space="preserve">2) </w:t>
            </w:r>
            <w:r w:rsidR="003331D4">
              <w:rPr>
                <w:rStyle w:val="ui-provider"/>
              </w:rPr>
              <w:t>S</w:t>
            </w:r>
            <w:r>
              <w:rPr>
                <w:rStyle w:val="ui-provider"/>
              </w:rPr>
              <w:t>creenshot that shows the Blob SAS URL for the image</w:t>
            </w:r>
          </w:p>
          <w:p w14:paraId="6172C118" w14:textId="77777777" w:rsidR="00360FE7" w:rsidRDefault="00360FE7" w:rsidP="00360FE7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03E592C7" w14:textId="32FBF262" w:rsidR="00A41041" w:rsidRPr="00BA2299" w:rsidRDefault="00A41041" w:rsidP="00360FE7">
            <w:pPr>
              <w:rPr>
                <w:i/>
                <w:iCs/>
              </w:rPr>
            </w:pPr>
          </w:p>
        </w:tc>
      </w:tr>
      <w:tr w:rsidR="00276CE3" w:rsidRPr="00DB088A" w14:paraId="2C144596" w14:textId="77777777" w:rsidTr="00512932">
        <w:trPr>
          <w:trHeight w:val="1156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7E71D625" w14:textId="7426E39E" w:rsidR="00276CE3" w:rsidRPr="00DB088A" w:rsidRDefault="00276CE3" w:rsidP="000514ED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3: </w:t>
            </w:r>
            <w:r w:rsidR="00E34E05" w:rsidRPr="00A94AD6">
              <w:t xml:space="preserve">Assign the Storage Blob Data Contributor role to the </w:t>
            </w:r>
            <w:r w:rsidR="009E55FF">
              <w:t>group members</w:t>
            </w:r>
            <w:r w:rsidR="00E34E05" w:rsidRPr="00A94AD6">
              <w:t>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CAA524" w14:textId="04F51B39" w:rsidR="003074E9" w:rsidRDefault="00E17464" w:rsidP="003074E9">
            <w:r>
              <w:t>S</w:t>
            </w:r>
            <w:r w:rsidR="003074E9">
              <w:t xml:space="preserve">creenshot </w:t>
            </w:r>
            <w:r w:rsidR="001058D3">
              <w:t>that shows the</w:t>
            </w:r>
            <w:r w:rsidR="003074E9">
              <w:t xml:space="preserve"> </w:t>
            </w:r>
            <w:r w:rsidR="003074E9" w:rsidRPr="00876C10">
              <w:rPr>
                <w:b/>
                <w:bCs/>
              </w:rPr>
              <w:t>Storage Blob Data Contributor</w:t>
            </w:r>
            <w:r w:rsidR="003074E9">
              <w:t xml:space="preserve"> role assigned to the three users </w:t>
            </w:r>
            <w:r w:rsidR="001058D3">
              <w:t>o</w:t>
            </w:r>
            <w:r w:rsidR="003074E9">
              <w:t xml:space="preserve">n the </w:t>
            </w:r>
            <w:r w:rsidR="003074E9" w:rsidRPr="00876C10">
              <w:rPr>
                <w:b/>
                <w:bCs/>
              </w:rPr>
              <w:t>Access control (IAM)</w:t>
            </w:r>
            <w:r w:rsidR="003074E9">
              <w:t xml:space="preserve"> </w:t>
            </w:r>
            <w:r w:rsidR="001058D3">
              <w:t xml:space="preserve">page of </w:t>
            </w:r>
            <w:r w:rsidR="001058D3" w:rsidRPr="001058D3">
              <w:rPr>
                <w:b/>
                <w:bCs/>
              </w:rPr>
              <w:t xml:space="preserve">Resource </w:t>
            </w:r>
            <w:r w:rsidR="00FD2339">
              <w:rPr>
                <w:b/>
                <w:bCs/>
              </w:rPr>
              <w:t>g</w:t>
            </w:r>
            <w:r w:rsidR="001058D3" w:rsidRPr="001058D3">
              <w:rPr>
                <w:b/>
                <w:bCs/>
              </w:rPr>
              <w:t>roups</w:t>
            </w:r>
          </w:p>
          <w:p w14:paraId="1F1C2A67" w14:textId="77777777" w:rsidR="00AF15B8" w:rsidRDefault="00AF15B8" w:rsidP="00276CE3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70313D94" w14:textId="1779FA9A" w:rsidR="00A41041" w:rsidRPr="00BA2299" w:rsidRDefault="00A41041" w:rsidP="00276CE3">
            <w:pPr>
              <w:rPr>
                <w:rFonts w:eastAsia="Times New Roman" w:cstheme="minorHAnsi"/>
                <w:i/>
                <w:iCs/>
                <w:color w:val="161616"/>
                <w:lang w:eastAsia="en-IN"/>
              </w:rPr>
            </w:pPr>
          </w:p>
        </w:tc>
      </w:tr>
    </w:tbl>
    <w:p w14:paraId="687639C3" w14:textId="77777777" w:rsidR="00005CAE" w:rsidRDefault="00005CAE" w:rsidP="00005CAE">
      <w:pPr>
        <w:shd w:val="clear" w:color="auto" w:fill="FFFFFF" w:themeFill="background1"/>
        <w:spacing w:after="0" w:line="240" w:lineRule="auto"/>
      </w:pPr>
    </w:p>
    <w:p w14:paraId="125F124A" w14:textId="77777777" w:rsidR="000C701F" w:rsidRDefault="000C701F" w:rsidP="00005CAE">
      <w:pPr>
        <w:shd w:val="clear" w:color="auto" w:fill="FFFFFF" w:themeFill="background1"/>
        <w:spacing w:after="0" w:line="240" w:lineRule="auto"/>
      </w:pPr>
    </w:p>
    <w:p w14:paraId="08D79A80" w14:textId="77777777" w:rsidR="000C701F" w:rsidRDefault="000C701F" w:rsidP="00005CAE">
      <w:pPr>
        <w:shd w:val="clear" w:color="auto" w:fill="FFFFFF" w:themeFill="background1"/>
        <w:spacing w:after="0" w:line="240" w:lineRule="auto"/>
      </w:pPr>
    </w:p>
    <w:p w14:paraId="3D4A5F40" w14:textId="66039AFC" w:rsidR="00005CAE" w:rsidRDefault="00005CAE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lastRenderedPageBreak/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3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bookmarkStart w:id="1" w:name="_Hlk143681603"/>
      <w:r w:rsidR="004F4F14" w:rsidRPr="004F4F14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Create a Key Vault and a managed identity and encrypt the Storage account </w:t>
      </w:r>
      <w:r w:rsidR="00FF0F1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using</w:t>
      </w:r>
      <w:r w:rsidR="004F4F14" w:rsidRPr="004F4F14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customer-managed keys</w:t>
      </w:r>
      <w:bookmarkEnd w:id="1"/>
      <w:r w:rsidR="004F4F14" w:rsidRPr="004F4F14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.</w:t>
      </w:r>
    </w:p>
    <w:p w14:paraId="67E7BD10" w14:textId="77777777" w:rsidR="006C2C86" w:rsidRPr="004F4F14" w:rsidRDefault="006C2C86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005CAE" w:rsidRPr="00DB088A" w14:paraId="75913BED" w14:textId="77777777" w:rsidTr="00224AFE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auto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6934EA7F" w14:textId="31290580" w:rsidR="00005CAE" w:rsidRPr="00DB088A" w:rsidRDefault="00005CAE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14F895" w14:textId="29931FF5" w:rsidR="00005CAE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2376BF" w:rsidRPr="00DB088A" w14:paraId="24DFDB91" w14:textId="77777777" w:rsidTr="00224AFE">
        <w:trPr>
          <w:trHeight w:val="724"/>
        </w:trPr>
        <w:tc>
          <w:tcPr>
            <w:tcW w:w="3209" w:type="dxa"/>
            <w:tcBorders>
              <w:top w:val="single" w:sz="4" w:space="0" w:color="auto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550107B" w14:textId="42C12887" w:rsidR="002376BF" w:rsidRPr="003A2247" w:rsidRDefault="002376BF" w:rsidP="002376BF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bookmarkStart w:id="2" w:name="_Hlk143682673"/>
            <w:r w:rsidRPr="00066606">
              <w:t>Create a Key Vault and a managed identity and assign key permissions to the managed identity.</w:t>
            </w:r>
            <w:bookmarkEnd w:id="2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3C8C67" w14:textId="4A21FAAD" w:rsidR="002376BF" w:rsidRDefault="002376BF" w:rsidP="002376BF">
            <w:r>
              <w:t xml:space="preserve">1) </w:t>
            </w:r>
            <w:r w:rsidR="00060317">
              <w:t>S</w:t>
            </w:r>
            <w:r>
              <w:t xml:space="preserve">creenshot that shows a </w:t>
            </w:r>
            <w:r w:rsidRPr="00DC5566">
              <w:t xml:space="preserve">notification </w:t>
            </w:r>
            <w:r>
              <w:t xml:space="preserve">that the </w:t>
            </w:r>
            <w:r w:rsidRPr="00DC5566">
              <w:t>Key Vault is successfully deployed</w:t>
            </w:r>
          </w:p>
          <w:p w14:paraId="38E2F83A" w14:textId="77777777" w:rsidR="002376BF" w:rsidRPr="00BA2299" w:rsidRDefault="002376BF" w:rsidP="002376BF">
            <w:pPr>
              <w:contextualSpacing/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7659945F" w14:textId="77777777" w:rsidR="002376BF" w:rsidRDefault="002376BF" w:rsidP="002376BF">
            <w:pPr>
              <w:contextualSpacing/>
            </w:pPr>
          </w:p>
          <w:p w14:paraId="659DEF67" w14:textId="77777777" w:rsidR="002376BF" w:rsidRDefault="002376BF" w:rsidP="002376BF">
            <w:pPr>
              <w:contextualSpacing/>
            </w:pPr>
          </w:p>
          <w:p w14:paraId="76F63C06" w14:textId="149A95B1" w:rsidR="002376BF" w:rsidRDefault="002376BF" w:rsidP="002376BF">
            <w:r>
              <w:t xml:space="preserve">2) </w:t>
            </w:r>
            <w:r w:rsidR="00060317">
              <w:t>S</w:t>
            </w:r>
            <w:r>
              <w:t xml:space="preserve">creenshot that shows a </w:t>
            </w:r>
            <w:r w:rsidRPr="00DC5566">
              <w:t xml:space="preserve">notification </w:t>
            </w:r>
            <w:r>
              <w:t>that the managed identity is successfully</w:t>
            </w:r>
            <w:r w:rsidRPr="00DC5566">
              <w:t xml:space="preserve"> deployed</w:t>
            </w:r>
          </w:p>
          <w:p w14:paraId="5F69AAD0" w14:textId="77777777" w:rsidR="002376BF" w:rsidRPr="00BA2299" w:rsidRDefault="002376BF" w:rsidP="002376BF">
            <w:pPr>
              <w:contextualSpacing/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73CAD87B" w14:textId="77777777" w:rsidR="002376BF" w:rsidRDefault="002376BF" w:rsidP="002376BF">
            <w:pPr>
              <w:contextualSpacing/>
            </w:pPr>
          </w:p>
          <w:p w14:paraId="47DFEE9A" w14:textId="77777777" w:rsidR="002376BF" w:rsidRDefault="002376BF" w:rsidP="002376BF">
            <w:pPr>
              <w:contextualSpacing/>
            </w:pPr>
          </w:p>
          <w:p w14:paraId="74D176F7" w14:textId="096D6EC9" w:rsidR="002376BF" w:rsidRDefault="002376BF" w:rsidP="002376BF">
            <w:pPr>
              <w:spacing w:after="0"/>
            </w:pPr>
            <w:r>
              <w:t xml:space="preserve">3) </w:t>
            </w:r>
            <w:r w:rsidR="00DD6871">
              <w:t>S</w:t>
            </w:r>
            <w:r>
              <w:t>creenshot that shows that key permissions are assigned to the managed identity</w:t>
            </w:r>
          </w:p>
          <w:p w14:paraId="4055AFC5" w14:textId="77777777" w:rsidR="002376BF" w:rsidRDefault="002376BF" w:rsidP="002376BF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7B952CAD" w14:textId="22CDC696" w:rsidR="007217CB" w:rsidRPr="007217CB" w:rsidRDefault="007217CB" w:rsidP="002376BF"/>
        </w:tc>
      </w:tr>
      <w:tr w:rsidR="002376BF" w:rsidRPr="00DB088A" w14:paraId="04964F35" w14:textId="77777777" w:rsidTr="00224AFE">
        <w:trPr>
          <w:trHeight w:val="724"/>
        </w:trPr>
        <w:tc>
          <w:tcPr>
            <w:tcW w:w="3209" w:type="dxa"/>
            <w:tcBorders>
              <w:top w:val="single" w:sz="4" w:space="0" w:color="auto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0BC1C7AF" w14:textId="71FC7071" w:rsidR="002376BF" w:rsidRPr="00DB088A" w:rsidRDefault="002376BF" w:rsidP="002376BF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t>Activity 2:</w:t>
            </w:r>
            <w:bookmarkStart w:id="3" w:name="_Hlk143682693"/>
            <w:r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Pr="00066606">
              <w:t xml:space="preserve">Encrypt your Storage account </w:t>
            </w:r>
            <w:r>
              <w:t>using</w:t>
            </w:r>
            <w:r w:rsidRPr="00066606">
              <w:t xml:space="preserve"> customer-managed keys.</w:t>
            </w:r>
            <w:bookmarkEnd w:id="3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00C44D" w14:textId="463FD36F" w:rsidR="002376BF" w:rsidRDefault="00536FFB" w:rsidP="002376BF">
            <w:r>
              <w:t>Screenshot</w:t>
            </w:r>
            <w:r w:rsidR="002376BF">
              <w:t xml:space="preserve"> </w:t>
            </w:r>
            <w:r>
              <w:t xml:space="preserve">that </w:t>
            </w:r>
            <w:r w:rsidR="002376BF">
              <w:t xml:space="preserve">shows a </w:t>
            </w:r>
            <w:r w:rsidR="002376BF" w:rsidRPr="00DC5566">
              <w:t xml:space="preserve">notification </w:t>
            </w:r>
            <w:r w:rsidR="002376BF">
              <w:t>that</w:t>
            </w:r>
            <w:r w:rsidR="002376BF" w:rsidRPr="004A071D">
              <w:t xml:space="preserve"> the Storage account is successfully encrypted using customer-managed keys</w:t>
            </w:r>
          </w:p>
          <w:p w14:paraId="1AD7C8A9" w14:textId="77777777" w:rsidR="002376BF" w:rsidRDefault="002376BF" w:rsidP="002376BF">
            <w:pPr>
              <w:spacing w:after="0"/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24163FB2" w14:textId="36551D85" w:rsidR="007217CB" w:rsidRPr="007217CB" w:rsidRDefault="007217CB" w:rsidP="002376BF">
            <w:pPr>
              <w:spacing w:after="0"/>
              <w:rPr>
                <w:rFonts w:eastAsiaTheme="minorEastAsia" w:cstheme="minorHAnsi"/>
              </w:rPr>
            </w:pPr>
          </w:p>
        </w:tc>
      </w:tr>
    </w:tbl>
    <w:p w14:paraId="23A08733" w14:textId="77777777" w:rsidR="00005CAE" w:rsidRPr="00DB088A" w:rsidRDefault="00005CAE" w:rsidP="00005CAE">
      <w:pPr>
        <w:shd w:val="clear" w:color="auto" w:fill="FFFFFF" w:themeFill="background1"/>
        <w:spacing w:after="0" w:line="240" w:lineRule="auto"/>
      </w:pPr>
    </w:p>
    <w:p w14:paraId="03E96C1E" w14:textId="3614097F" w:rsidR="004F4F14" w:rsidRDefault="004F4F14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4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bookmarkStart w:id="4" w:name="_Hlk143681647"/>
      <w:r w:rsidR="00C40AF7" w:rsidRPr="00C40AF7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Secure your Storage account using Microsoft Defender and Log Analytics</w:t>
      </w:r>
      <w:bookmarkEnd w:id="4"/>
      <w:r w:rsidR="00C40AF7" w:rsidRPr="00C40AF7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workspace.</w:t>
      </w:r>
    </w:p>
    <w:p w14:paraId="674B9DDD" w14:textId="77777777" w:rsidR="006C2C86" w:rsidRPr="004F4F14" w:rsidRDefault="006C2C86" w:rsidP="004F4F14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4F4F14" w:rsidRPr="00DB088A" w14:paraId="1C6E9AE8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2CE56DED" w14:textId="1C44C9DB" w:rsidR="004F4F14" w:rsidRPr="00DB088A" w:rsidRDefault="004F4F14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6EB52" w14:textId="37C47BDF" w:rsidR="004F4F14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4F4F14" w:rsidRPr="00DB088A" w14:paraId="635578CF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6B49DEBA" w14:textId="45E535E4" w:rsidR="004F4F14" w:rsidRPr="00FB097C" w:rsidRDefault="004F4F14" w:rsidP="00FB097C">
            <w:pPr>
              <w:spacing w:after="0" w:line="257" w:lineRule="auto"/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bookmarkStart w:id="5" w:name="_Hlk143682818"/>
            <w:r w:rsidR="00D123B3" w:rsidRPr="00066606">
              <w:t>Enable Microsoft Defender for Storage for your Storage account</w:t>
            </w:r>
            <w:r w:rsidR="00D123B3">
              <w:t>.</w:t>
            </w:r>
            <w:bookmarkEnd w:id="5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D6F844" w14:textId="199F2EEE" w:rsidR="004F4F14" w:rsidRDefault="00BD25C2" w:rsidP="009160C3">
            <w:r>
              <w:t>S</w:t>
            </w:r>
            <w:r w:rsidR="001E79E5">
              <w:t xml:space="preserve">creenshot </w:t>
            </w:r>
            <w:r w:rsidR="001F0946">
              <w:t>that shows the</w:t>
            </w:r>
            <w:r w:rsidR="001E79E5">
              <w:t xml:space="preserve"> </w:t>
            </w:r>
            <w:r w:rsidR="001E79E5" w:rsidRPr="00C85883">
              <w:rPr>
                <w:b/>
                <w:bCs/>
              </w:rPr>
              <w:t xml:space="preserve">Microsoft Defender for </w:t>
            </w:r>
            <w:r w:rsidR="001F0946" w:rsidRPr="00C85883">
              <w:rPr>
                <w:b/>
                <w:bCs/>
              </w:rPr>
              <w:t>Storage</w:t>
            </w:r>
            <w:r w:rsidR="001E79E5">
              <w:t xml:space="preserve"> enablement status as </w:t>
            </w:r>
            <w:r w:rsidR="001E79E5" w:rsidRPr="006D101A">
              <w:rPr>
                <w:b/>
                <w:bCs/>
              </w:rPr>
              <w:t>On</w:t>
            </w:r>
          </w:p>
          <w:p w14:paraId="3AE4856C" w14:textId="77777777" w:rsidR="00117D57" w:rsidRDefault="001E79E5" w:rsidP="009160C3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2A1784FC" w14:textId="502C4080" w:rsidR="007217CB" w:rsidRPr="007217CB" w:rsidRDefault="007217CB" w:rsidP="009160C3"/>
        </w:tc>
      </w:tr>
      <w:tr w:rsidR="004F4F14" w:rsidRPr="00DB088A" w14:paraId="483D18C0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40DE38D" w14:textId="329828CB" w:rsidR="00484EDA" w:rsidRDefault="004F4F14" w:rsidP="007017D1">
            <w:pPr>
              <w:spacing w:after="0" w:line="257" w:lineRule="auto"/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t>Activity 2:</w:t>
            </w:r>
            <w:r w:rsidR="007017D1"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bookmarkStart w:id="6" w:name="_Hlk143682831"/>
            <w:r w:rsidR="00484EDA" w:rsidRPr="00066606">
              <w:t>Configure diagnostic settings to send data to the Log Analytics workspace</w:t>
            </w:r>
            <w:bookmarkEnd w:id="6"/>
            <w:r w:rsidR="00484EDA" w:rsidRPr="00066606">
              <w:t>.</w:t>
            </w:r>
          </w:p>
          <w:p w14:paraId="5B9C8858" w14:textId="4B443E11" w:rsidR="004F4F14" w:rsidRPr="00DB088A" w:rsidRDefault="004F4F14" w:rsidP="00F11657">
            <w:pPr>
              <w:spacing w:after="0" w:line="240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60F968" w14:textId="0AD81FA1" w:rsidR="00DF683D" w:rsidRDefault="00BD25C2" w:rsidP="00DF683D">
            <w:r>
              <w:t>S</w:t>
            </w:r>
            <w:r w:rsidR="00DF683D">
              <w:t>creenshot that shows the new diagnostic setting</w:t>
            </w:r>
            <w:r w:rsidR="00847E13">
              <w:t xml:space="preserve"> on the </w:t>
            </w:r>
            <w:r w:rsidR="00847E13" w:rsidRPr="00847E13">
              <w:rPr>
                <w:b/>
                <w:bCs/>
              </w:rPr>
              <w:t>Diagnostic settings</w:t>
            </w:r>
            <w:r w:rsidR="00847E13">
              <w:t xml:space="preserve"> page</w:t>
            </w:r>
          </w:p>
          <w:p w14:paraId="6F0E84EC" w14:textId="77777777" w:rsidR="004F4F14" w:rsidRDefault="00DF683D" w:rsidP="00DF683D">
            <w:pPr>
              <w:rPr>
                <w:i/>
                <w:iCs/>
              </w:rPr>
            </w:pPr>
            <w:r w:rsidRPr="00BA2299">
              <w:rPr>
                <w:i/>
                <w:iCs/>
              </w:rPr>
              <w:t>&lt;Paste screenshot here.&gt;</w:t>
            </w:r>
          </w:p>
          <w:p w14:paraId="1F277841" w14:textId="0C4CF82E" w:rsidR="007217CB" w:rsidRPr="007217CB" w:rsidRDefault="007217CB" w:rsidP="00DF683D">
            <w:pPr>
              <w:rPr>
                <w:rFonts w:eastAsiaTheme="minorEastAsia" w:cstheme="minorHAnsi"/>
              </w:rPr>
            </w:pPr>
          </w:p>
        </w:tc>
      </w:tr>
    </w:tbl>
    <w:p w14:paraId="28A1561C" w14:textId="461EDABB" w:rsidR="00255B42" w:rsidRDefault="00255B42" w:rsidP="00255B42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  <w:r w:rsidRPr="004164E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lastRenderedPageBreak/>
        <w:t>Task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5</w:t>
      </w:r>
      <w:r w:rsidRPr="00F476AE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:</w:t>
      </w:r>
      <w:r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 </w:t>
      </w:r>
      <w:bookmarkStart w:id="7" w:name="_Hlk143671274"/>
      <w:bookmarkStart w:id="8" w:name="_Hlk143681682"/>
      <w:r w:rsidR="00711BCC" w:rsidRPr="00711BC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View the image using a </w:t>
      </w:r>
      <w:r w:rsidR="00FE72E5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 xml:space="preserve">Blob </w:t>
      </w:r>
      <w:r w:rsidR="00711BCC" w:rsidRPr="00711BC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SAS URL on a virtual machine</w:t>
      </w:r>
      <w:bookmarkEnd w:id="7"/>
      <w:r w:rsidR="00711BCC" w:rsidRPr="00711BCC"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  <w:t>.</w:t>
      </w:r>
      <w:bookmarkEnd w:id="8"/>
    </w:p>
    <w:p w14:paraId="624E4715" w14:textId="77777777" w:rsidR="006C2C86" w:rsidRPr="004F4F14" w:rsidRDefault="006C2C86" w:rsidP="00255B42">
      <w:pPr>
        <w:spacing w:after="0" w:line="257" w:lineRule="auto"/>
        <w:rPr>
          <w:rFonts w:asciiTheme="majorHAnsi" w:eastAsiaTheme="minorEastAsia" w:hAnsiTheme="majorHAnsi" w:cstheme="majorHAnsi"/>
          <w:b/>
          <w:bCs/>
          <w:color w:val="000000" w:themeColor="text1"/>
          <w:sz w:val="32"/>
          <w:szCs w:val="32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255B42" w:rsidRPr="00DB088A" w14:paraId="75ADCA25" w14:textId="77777777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507141D8" w14:textId="1D897A9F" w:rsidR="00255B42" w:rsidRPr="00DB088A" w:rsidRDefault="00255B42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F7D4DC" w14:textId="7342253B" w:rsidR="00255B42" w:rsidRPr="008A54A9" w:rsidRDefault="0054122B" w:rsidP="00F11657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Key evidence</w:t>
            </w:r>
          </w:p>
        </w:tc>
      </w:tr>
      <w:tr w:rsidR="00255B42" w:rsidRPr="00DB088A" w14:paraId="5ADAD7B7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18FD3D01" w14:textId="6F51A572" w:rsidR="00255B42" w:rsidRPr="00DB088A" w:rsidRDefault="00255B42" w:rsidP="00D0069F">
            <w:pPr>
              <w:spacing w:after="0" w:line="257" w:lineRule="auto"/>
              <w:rPr>
                <w:rFonts w:eastAsiaTheme="minorEastAsia" w:cstheme="minorHAnsi"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1: </w:t>
            </w:r>
            <w:bookmarkStart w:id="9" w:name="_Hlk143671301"/>
            <w:r w:rsidR="001F1147" w:rsidRPr="00C6425B">
              <w:t xml:space="preserve">Create a Windows Server 2019 </w:t>
            </w:r>
            <w:r w:rsidR="001F1147">
              <w:t xml:space="preserve">Datacenter </w:t>
            </w:r>
            <w:r w:rsidR="001F1147" w:rsidRPr="00C6425B">
              <w:t>virtual machine.</w:t>
            </w:r>
            <w:bookmarkEnd w:id="9"/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ACA26" w14:textId="05E19780" w:rsidR="00255B42" w:rsidRDefault="00BD7329" w:rsidP="00162620">
            <w:bookmarkStart w:id="10" w:name="_Hlk143671412"/>
            <w:r>
              <w:t>S</w:t>
            </w:r>
            <w:r w:rsidR="00883E4D">
              <w:t xml:space="preserve">creenshot that shows the </w:t>
            </w:r>
            <w:r w:rsidR="00883E4D" w:rsidRPr="0043628F">
              <w:rPr>
                <w:b/>
                <w:bCs/>
              </w:rPr>
              <w:t>Your deployment is complete</w:t>
            </w:r>
            <w:r w:rsidR="00883E4D">
              <w:t xml:space="preserve"> message </w:t>
            </w:r>
            <w:r w:rsidR="00CE677E">
              <w:t xml:space="preserve">indicating your </w:t>
            </w:r>
            <w:r w:rsidR="00883E4D">
              <w:t>virtual machine</w:t>
            </w:r>
            <w:bookmarkEnd w:id="10"/>
            <w:r w:rsidR="00CE677E">
              <w:t xml:space="preserve"> </w:t>
            </w:r>
            <w:r w:rsidR="00315320">
              <w:t>has been</w:t>
            </w:r>
            <w:r w:rsidR="00CE677E">
              <w:t xml:space="preserve"> created</w:t>
            </w:r>
          </w:p>
          <w:p w14:paraId="688CB995" w14:textId="77777777" w:rsidR="001967EC" w:rsidRDefault="001967EC" w:rsidP="00162620">
            <w:pPr>
              <w:rPr>
                <w:i/>
                <w:iCs/>
              </w:rPr>
            </w:pPr>
            <w:r w:rsidRPr="00A5522F">
              <w:rPr>
                <w:i/>
                <w:iCs/>
              </w:rPr>
              <w:t>&lt;</w:t>
            </w:r>
            <w:r w:rsidRPr="00BA2299">
              <w:rPr>
                <w:i/>
                <w:iCs/>
              </w:rPr>
              <w:t>Paste screenshot here.&gt;</w:t>
            </w:r>
          </w:p>
          <w:p w14:paraId="7331DC3C" w14:textId="4AC9C1BC" w:rsidR="00CA2403" w:rsidRPr="00244373" w:rsidRDefault="00CA2403" w:rsidP="00162620">
            <w:pPr>
              <w:rPr>
                <w:rFonts w:eastAsiaTheme="minorEastAsia" w:cstheme="minorHAnsi"/>
              </w:rPr>
            </w:pPr>
          </w:p>
        </w:tc>
      </w:tr>
      <w:tr w:rsidR="00255B42" w:rsidRPr="00DB088A" w14:paraId="4C3F4E53" w14:textId="77777777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4F07A934" w14:textId="62434E87" w:rsidR="00255B42" w:rsidRPr="00DB088A" w:rsidRDefault="00255B42" w:rsidP="00F50794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3A2247">
              <w:rPr>
                <w:rFonts w:eastAsiaTheme="minorEastAsia"/>
                <w:b/>
                <w:bCs/>
                <w:color w:val="000000" w:themeColor="text1"/>
              </w:rPr>
              <w:t>Activity 2:</w:t>
            </w:r>
            <w:r w:rsidR="00F50794"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 w:rsidR="00AB2E38" w:rsidRPr="00E5647C">
              <w:t>Add a network security group rule to allow inbound traffic on port 3389 for your virtual machine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73101" w14:textId="232CEB42" w:rsidR="00255B42" w:rsidRDefault="00BD7329" w:rsidP="00F11657">
            <w:bookmarkStart w:id="11" w:name="_Hlk143671359"/>
            <w:r>
              <w:t>S</w:t>
            </w:r>
            <w:r w:rsidR="009655EC">
              <w:t>creenshot that shows</w:t>
            </w:r>
            <w:r w:rsidR="009655EC" w:rsidRPr="00D9185A">
              <w:t xml:space="preserve"> the new </w:t>
            </w:r>
            <w:r w:rsidR="00687EC1">
              <w:t>i</w:t>
            </w:r>
            <w:r w:rsidR="009655EC" w:rsidRPr="00D9185A">
              <w:t>nbound port rule added for port 3389</w:t>
            </w:r>
            <w:bookmarkEnd w:id="11"/>
          </w:p>
          <w:p w14:paraId="32BF2A00" w14:textId="77777777" w:rsidR="001967EC" w:rsidRDefault="001967EC" w:rsidP="00F11657">
            <w:pPr>
              <w:rPr>
                <w:i/>
                <w:iCs/>
              </w:rPr>
            </w:pPr>
            <w:r w:rsidRPr="000E6F17">
              <w:rPr>
                <w:i/>
                <w:iCs/>
              </w:rPr>
              <w:t>&lt;Paste screenshot here.&gt;</w:t>
            </w:r>
          </w:p>
          <w:p w14:paraId="73F2FF76" w14:textId="40BFB72C" w:rsidR="00CA2403" w:rsidRPr="00CA2403" w:rsidRDefault="00CA2403" w:rsidP="00F11657">
            <w:pPr>
              <w:rPr>
                <w:rFonts w:eastAsiaTheme="minorEastAsia" w:cstheme="minorHAnsi"/>
              </w:rPr>
            </w:pPr>
          </w:p>
        </w:tc>
      </w:tr>
      <w:tr w:rsidR="00255B42" w:rsidRPr="00DB088A" w14:paraId="14EA3426" w14:textId="77777777" w:rsidTr="00C2238D">
        <w:trPr>
          <w:trHeight w:val="972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8A9D114" w14:textId="610B233F" w:rsidR="00255B42" w:rsidRPr="00DB088A" w:rsidRDefault="00255B42" w:rsidP="002E61EF">
            <w:pPr>
              <w:spacing w:after="0" w:line="257" w:lineRule="auto"/>
              <w:rPr>
                <w:rFonts w:eastAsiaTheme="minorEastAsia" w:cstheme="minorHAnsi"/>
                <w:b/>
                <w:bCs/>
                <w:color w:val="1F1F1F"/>
                <w:lang w:eastAsia="en-IN"/>
              </w:rPr>
            </w:pPr>
            <w:r w:rsidRPr="00DB088A">
              <w:rPr>
                <w:rFonts w:eastAsiaTheme="minorEastAsia"/>
                <w:b/>
                <w:bCs/>
                <w:color w:val="000000" w:themeColor="text1"/>
              </w:rPr>
              <w:t xml:space="preserve">Activity 3: </w:t>
            </w:r>
            <w:r w:rsidR="00A7018C" w:rsidRPr="005E11D3">
              <w:t xml:space="preserve">Verify access to the image </w:t>
            </w:r>
            <w:r w:rsidR="00A7018C" w:rsidRPr="00C66750">
              <w:t>as an a</w:t>
            </w:r>
            <w:r w:rsidR="00A7018C" w:rsidRPr="00BF0644">
              <w:t>dministrato</w:t>
            </w:r>
            <w:r w:rsidR="00A7018C" w:rsidRPr="00C66750">
              <w:t>r</w:t>
            </w:r>
            <w:r w:rsidR="00A7018C" w:rsidRPr="005E11D3">
              <w:t xml:space="preserve"> using the Blob SAS URL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EC253" w14:textId="6AC56332" w:rsidR="002E7FC3" w:rsidRDefault="006D09A1" w:rsidP="002E7FC3">
            <w:r>
              <w:t>S</w:t>
            </w:r>
            <w:r w:rsidR="001967EC">
              <w:t xml:space="preserve">creenshot </w:t>
            </w:r>
            <w:r w:rsidR="009C7669">
              <w:t>that shows</w:t>
            </w:r>
            <w:r w:rsidR="001967EC">
              <w:t xml:space="preserve"> the image in a </w:t>
            </w:r>
            <w:r w:rsidR="00EA6DAE">
              <w:t xml:space="preserve">virtual machine </w:t>
            </w:r>
            <w:r w:rsidR="001967EC">
              <w:t xml:space="preserve">browser with the </w:t>
            </w:r>
            <w:r w:rsidR="003D7524">
              <w:t xml:space="preserve">Blob </w:t>
            </w:r>
            <w:r w:rsidR="001967EC">
              <w:t>SAS URL</w:t>
            </w:r>
          </w:p>
          <w:p w14:paraId="22A44CC5" w14:textId="77777777" w:rsidR="001967EC" w:rsidRDefault="001967EC" w:rsidP="002E7FC3">
            <w:pPr>
              <w:rPr>
                <w:i/>
                <w:iCs/>
              </w:rPr>
            </w:pPr>
            <w:r w:rsidRPr="00601B55">
              <w:rPr>
                <w:i/>
                <w:iCs/>
              </w:rPr>
              <w:t>&lt;Paste screenshot here.&gt;</w:t>
            </w:r>
          </w:p>
          <w:p w14:paraId="65C6C115" w14:textId="0C8C49FA" w:rsidR="00CA2403" w:rsidRPr="00CA2403" w:rsidRDefault="00CA2403" w:rsidP="002E7FC3">
            <w:pPr>
              <w:rPr>
                <w:rFonts w:eastAsia="Times New Roman" w:cstheme="minorHAnsi"/>
                <w:color w:val="161616"/>
                <w:lang w:eastAsia="en-IN"/>
              </w:rPr>
            </w:pPr>
          </w:p>
        </w:tc>
      </w:tr>
      <w:tr w:rsidR="00A50365" w:rsidRPr="00DB088A" w14:paraId="120EC7FF" w14:textId="77777777" w:rsidTr="00C2238D">
        <w:trPr>
          <w:trHeight w:val="972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057FB56" w14:textId="0818E0DC" w:rsidR="00A50365" w:rsidRPr="00A50365" w:rsidRDefault="00A50365" w:rsidP="002E61EF">
            <w:pPr>
              <w:spacing w:after="0" w:line="257" w:lineRule="auto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 xml:space="preserve">Activity 4: </w:t>
            </w:r>
            <w:r w:rsidRPr="00E5647C">
              <w:t>Access the image as a sales team member using the Blob SAS URL.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478AF0" w14:textId="677512ED" w:rsidR="004C1C81" w:rsidRDefault="004C1C81" w:rsidP="00F11657">
            <w:bookmarkStart w:id="12" w:name="_Hlk143671459"/>
            <w:r>
              <w:t xml:space="preserve">1) </w:t>
            </w:r>
            <w:r w:rsidR="005A7D88">
              <w:t>S</w:t>
            </w:r>
            <w:r>
              <w:t>creenshot that shows</w:t>
            </w:r>
            <w:r w:rsidR="00617777">
              <w:t xml:space="preserve"> </w:t>
            </w:r>
            <w:r w:rsidR="00E9360F">
              <w:t xml:space="preserve">the </w:t>
            </w:r>
            <w:r w:rsidR="00E9360F" w:rsidRPr="00467C68">
              <w:rPr>
                <w:b/>
                <w:bCs/>
              </w:rPr>
              <w:t>Connect</w:t>
            </w:r>
            <w:r w:rsidR="00E9360F">
              <w:t xml:space="preserve"> page of the virtual machine with </w:t>
            </w:r>
            <w:r w:rsidR="00BC1637">
              <w:t xml:space="preserve">one of the </w:t>
            </w:r>
            <w:r w:rsidR="00E45DC2">
              <w:t xml:space="preserve">sales team </w:t>
            </w:r>
            <w:r w:rsidR="00EB1A57">
              <w:t>members</w:t>
            </w:r>
            <w:r w:rsidR="00BC1637">
              <w:t xml:space="preserve"> </w:t>
            </w:r>
            <w:r w:rsidR="00467C68">
              <w:t xml:space="preserve">logged </w:t>
            </w:r>
            <w:r w:rsidR="00E9360F">
              <w:t>in</w:t>
            </w:r>
          </w:p>
          <w:p w14:paraId="3E2D7616" w14:textId="37AE6B07" w:rsidR="004C1C81" w:rsidRPr="00FC685C" w:rsidRDefault="00467C68" w:rsidP="00F11657">
            <w:pPr>
              <w:rPr>
                <w:i/>
                <w:iCs/>
              </w:rPr>
            </w:pPr>
            <w:r w:rsidRPr="00FC685C">
              <w:rPr>
                <w:i/>
                <w:iCs/>
              </w:rPr>
              <w:t>&lt;Paste screenshot here.&gt;</w:t>
            </w:r>
          </w:p>
          <w:p w14:paraId="510394DC" w14:textId="77777777" w:rsidR="00467C68" w:rsidRDefault="00467C68" w:rsidP="00F11657"/>
          <w:p w14:paraId="71F3CD49" w14:textId="77777777" w:rsidR="00CA2403" w:rsidRDefault="00CA2403" w:rsidP="00F11657"/>
          <w:p w14:paraId="1342903F" w14:textId="1163FFD8" w:rsidR="00A50365" w:rsidRDefault="004C1C81" w:rsidP="00F11657">
            <w:r>
              <w:t xml:space="preserve">2) </w:t>
            </w:r>
            <w:r w:rsidR="005A7D88">
              <w:t>S</w:t>
            </w:r>
            <w:r w:rsidR="001033BB">
              <w:t xml:space="preserve">creenshot </w:t>
            </w:r>
            <w:r w:rsidR="004D31A3">
              <w:t>that shows</w:t>
            </w:r>
            <w:r w:rsidR="001033BB">
              <w:t xml:space="preserve"> the image in a </w:t>
            </w:r>
            <w:r w:rsidR="002E7FC3">
              <w:t xml:space="preserve">virtual machine </w:t>
            </w:r>
            <w:r w:rsidR="001033BB">
              <w:t xml:space="preserve">browser with the </w:t>
            </w:r>
            <w:r w:rsidR="002E7FC3">
              <w:t xml:space="preserve">Blob </w:t>
            </w:r>
            <w:r w:rsidR="001033BB">
              <w:t>SAS URL</w:t>
            </w:r>
            <w:bookmarkEnd w:id="12"/>
          </w:p>
          <w:p w14:paraId="67938EBB" w14:textId="77777777" w:rsidR="001033BB" w:rsidRDefault="001033BB" w:rsidP="00F11657">
            <w:pPr>
              <w:rPr>
                <w:i/>
                <w:iCs/>
              </w:rPr>
            </w:pPr>
            <w:r w:rsidRPr="00FC685C">
              <w:rPr>
                <w:i/>
                <w:iCs/>
              </w:rPr>
              <w:t>&lt;Paste screenshot here.&gt;</w:t>
            </w:r>
          </w:p>
          <w:p w14:paraId="5A51E017" w14:textId="334E44E4" w:rsidR="00CA2403" w:rsidRPr="00CA2403" w:rsidRDefault="00CA2403" w:rsidP="00F11657"/>
        </w:tc>
      </w:tr>
    </w:tbl>
    <w:p w14:paraId="1E768D24" w14:textId="77777777" w:rsidR="00255B42" w:rsidRPr="00DB088A" w:rsidRDefault="00255B42" w:rsidP="00C2238D">
      <w:pPr>
        <w:shd w:val="clear" w:color="auto" w:fill="FFFFFF" w:themeFill="background1"/>
        <w:spacing w:after="0" w:line="240" w:lineRule="auto"/>
      </w:pPr>
    </w:p>
    <w:sectPr w:rsidR="00255B42" w:rsidRPr="00DB088A" w:rsidSect="00AA57A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E7546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1" w15:restartNumberingAfterBreak="0">
    <w:nsid w:val="175A1802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" w15:restartNumberingAfterBreak="0">
    <w:nsid w:val="2CBE201A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" w15:restartNumberingAfterBreak="0">
    <w:nsid w:val="30F012A7"/>
    <w:multiLevelType w:val="multilevel"/>
    <w:tmpl w:val="8D1AA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D05B33"/>
    <w:multiLevelType w:val="hybridMultilevel"/>
    <w:tmpl w:val="68AE368C"/>
    <w:lvl w:ilvl="0" w:tplc="FFFFFFFF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248" w:hanging="360"/>
      </w:pPr>
    </w:lvl>
    <w:lvl w:ilvl="2" w:tplc="FFFFFFFF" w:tentative="1">
      <w:start w:val="1"/>
      <w:numFmt w:val="lowerRoman"/>
      <w:lvlText w:val="%3."/>
      <w:lvlJc w:val="right"/>
      <w:pPr>
        <w:ind w:left="1968" w:hanging="180"/>
      </w:pPr>
    </w:lvl>
    <w:lvl w:ilvl="3" w:tplc="FFFFFFFF" w:tentative="1">
      <w:start w:val="1"/>
      <w:numFmt w:val="decimal"/>
      <w:lvlText w:val="%4."/>
      <w:lvlJc w:val="left"/>
      <w:pPr>
        <w:ind w:left="2688" w:hanging="360"/>
      </w:pPr>
    </w:lvl>
    <w:lvl w:ilvl="4" w:tplc="FFFFFFFF" w:tentative="1">
      <w:start w:val="1"/>
      <w:numFmt w:val="lowerLetter"/>
      <w:lvlText w:val="%5."/>
      <w:lvlJc w:val="left"/>
      <w:pPr>
        <w:ind w:left="3408" w:hanging="360"/>
      </w:pPr>
    </w:lvl>
    <w:lvl w:ilvl="5" w:tplc="FFFFFFFF" w:tentative="1">
      <w:start w:val="1"/>
      <w:numFmt w:val="lowerRoman"/>
      <w:lvlText w:val="%6."/>
      <w:lvlJc w:val="right"/>
      <w:pPr>
        <w:ind w:left="4128" w:hanging="180"/>
      </w:pPr>
    </w:lvl>
    <w:lvl w:ilvl="6" w:tplc="FFFFFFFF" w:tentative="1">
      <w:start w:val="1"/>
      <w:numFmt w:val="decimal"/>
      <w:lvlText w:val="%7."/>
      <w:lvlJc w:val="left"/>
      <w:pPr>
        <w:ind w:left="4848" w:hanging="360"/>
      </w:pPr>
    </w:lvl>
    <w:lvl w:ilvl="7" w:tplc="FFFFFFFF" w:tentative="1">
      <w:start w:val="1"/>
      <w:numFmt w:val="lowerLetter"/>
      <w:lvlText w:val="%8."/>
      <w:lvlJc w:val="left"/>
      <w:pPr>
        <w:ind w:left="5568" w:hanging="360"/>
      </w:pPr>
    </w:lvl>
    <w:lvl w:ilvl="8" w:tplc="FFFFFFFF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5" w15:restartNumberingAfterBreak="0">
    <w:nsid w:val="5136426D"/>
    <w:multiLevelType w:val="hybridMultilevel"/>
    <w:tmpl w:val="094266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C53E4C"/>
    <w:multiLevelType w:val="hybridMultilevel"/>
    <w:tmpl w:val="C34AA622"/>
    <w:lvl w:ilvl="0" w:tplc="95380BD8">
      <w:start w:val="1"/>
      <w:numFmt w:val="decimal"/>
      <w:lvlText w:val="%1."/>
      <w:lvlJc w:val="left"/>
      <w:pPr>
        <w:ind w:left="720" w:hanging="360"/>
      </w:pPr>
      <w:rPr>
        <w:rFonts w:hint="default"/>
        <w:color w:val="1F1F1F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7B5E5B"/>
    <w:multiLevelType w:val="multilevel"/>
    <w:tmpl w:val="2772BC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1946188016">
    <w:abstractNumId w:val="8"/>
  </w:num>
  <w:num w:numId="2" w16cid:durableId="1203711368">
    <w:abstractNumId w:val="1"/>
  </w:num>
  <w:num w:numId="3" w16cid:durableId="1219781740">
    <w:abstractNumId w:val="0"/>
  </w:num>
  <w:num w:numId="4" w16cid:durableId="921639907">
    <w:abstractNumId w:val="2"/>
  </w:num>
  <w:num w:numId="5" w16cid:durableId="1845510787">
    <w:abstractNumId w:val="4"/>
  </w:num>
  <w:num w:numId="6" w16cid:durableId="918713317">
    <w:abstractNumId w:val="3"/>
  </w:num>
  <w:num w:numId="7" w16cid:durableId="1820657547">
    <w:abstractNumId w:val="7"/>
  </w:num>
  <w:num w:numId="8" w16cid:durableId="386145590">
    <w:abstractNumId w:val="6"/>
  </w:num>
  <w:num w:numId="9" w16cid:durableId="13625127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zA0NbSwNDE3MTBW0lEKTi0uzszPAykwqwUAs2ryzywAAAA="/>
  </w:docVars>
  <w:rsids>
    <w:rsidRoot w:val="00FE4B1D"/>
    <w:rsid w:val="00001EDB"/>
    <w:rsid w:val="00002AE1"/>
    <w:rsid w:val="00005CAE"/>
    <w:rsid w:val="00013E5F"/>
    <w:rsid w:val="000333A5"/>
    <w:rsid w:val="000514ED"/>
    <w:rsid w:val="00060317"/>
    <w:rsid w:val="00094EB0"/>
    <w:rsid w:val="000A25F9"/>
    <w:rsid w:val="000C701F"/>
    <w:rsid w:val="000E6F17"/>
    <w:rsid w:val="000E757F"/>
    <w:rsid w:val="001033BB"/>
    <w:rsid w:val="00103847"/>
    <w:rsid w:val="001058D3"/>
    <w:rsid w:val="00114C2F"/>
    <w:rsid w:val="00117D57"/>
    <w:rsid w:val="00121950"/>
    <w:rsid w:val="00125601"/>
    <w:rsid w:val="00162620"/>
    <w:rsid w:val="00173403"/>
    <w:rsid w:val="001967EC"/>
    <w:rsid w:val="001B4DEB"/>
    <w:rsid w:val="001C0713"/>
    <w:rsid w:val="001D6B13"/>
    <w:rsid w:val="001E79E5"/>
    <w:rsid w:val="001F0946"/>
    <w:rsid w:val="001F1147"/>
    <w:rsid w:val="001F2D40"/>
    <w:rsid w:val="001F5CC9"/>
    <w:rsid w:val="00224AFE"/>
    <w:rsid w:val="00231694"/>
    <w:rsid w:val="002376BF"/>
    <w:rsid w:val="00255B42"/>
    <w:rsid w:val="0025735C"/>
    <w:rsid w:val="00265C1C"/>
    <w:rsid w:val="00274047"/>
    <w:rsid w:val="00276CE3"/>
    <w:rsid w:val="00283D9E"/>
    <w:rsid w:val="002C1A8A"/>
    <w:rsid w:val="002C390E"/>
    <w:rsid w:val="002D1556"/>
    <w:rsid w:val="002E61EF"/>
    <w:rsid w:val="002E727A"/>
    <w:rsid w:val="002E7FC3"/>
    <w:rsid w:val="002F552B"/>
    <w:rsid w:val="003074E9"/>
    <w:rsid w:val="00315320"/>
    <w:rsid w:val="00324B6A"/>
    <w:rsid w:val="003331D4"/>
    <w:rsid w:val="00360FE7"/>
    <w:rsid w:val="00372270"/>
    <w:rsid w:val="003761C9"/>
    <w:rsid w:val="0038107A"/>
    <w:rsid w:val="003B123C"/>
    <w:rsid w:val="003C1EBD"/>
    <w:rsid w:val="003D7524"/>
    <w:rsid w:val="00405709"/>
    <w:rsid w:val="00435C7B"/>
    <w:rsid w:val="0043628F"/>
    <w:rsid w:val="00457A41"/>
    <w:rsid w:val="00467C68"/>
    <w:rsid w:val="00484EDA"/>
    <w:rsid w:val="004C1C81"/>
    <w:rsid w:val="004C5F49"/>
    <w:rsid w:val="004C6F2D"/>
    <w:rsid w:val="004D041F"/>
    <w:rsid w:val="004D221F"/>
    <w:rsid w:val="004D31A3"/>
    <w:rsid w:val="004F4F14"/>
    <w:rsid w:val="0050001F"/>
    <w:rsid w:val="00506A7A"/>
    <w:rsid w:val="005114D8"/>
    <w:rsid w:val="00512932"/>
    <w:rsid w:val="005158AE"/>
    <w:rsid w:val="005241A6"/>
    <w:rsid w:val="00531F3A"/>
    <w:rsid w:val="00536FFB"/>
    <w:rsid w:val="0054122B"/>
    <w:rsid w:val="00552D96"/>
    <w:rsid w:val="00572F2E"/>
    <w:rsid w:val="005816DD"/>
    <w:rsid w:val="005A7D88"/>
    <w:rsid w:val="005B0322"/>
    <w:rsid w:val="005B36D7"/>
    <w:rsid w:val="005B7DC3"/>
    <w:rsid w:val="005C51F7"/>
    <w:rsid w:val="005E3C30"/>
    <w:rsid w:val="00601B55"/>
    <w:rsid w:val="00614140"/>
    <w:rsid w:val="00617777"/>
    <w:rsid w:val="0062120B"/>
    <w:rsid w:val="006340CD"/>
    <w:rsid w:val="00637FA0"/>
    <w:rsid w:val="00650873"/>
    <w:rsid w:val="00655509"/>
    <w:rsid w:val="00687EC1"/>
    <w:rsid w:val="006A2192"/>
    <w:rsid w:val="006C2C86"/>
    <w:rsid w:val="006C3E68"/>
    <w:rsid w:val="006D09A1"/>
    <w:rsid w:val="006F4014"/>
    <w:rsid w:val="007017D1"/>
    <w:rsid w:val="00711BCC"/>
    <w:rsid w:val="007173BD"/>
    <w:rsid w:val="007217CB"/>
    <w:rsid w:val="00736492"/>
    <w:rsid w:val="00763AD3"/>
    <w:rsid w:val="007713FE"/>
    <w:rsid w:val="00796B31"/>
    <w:rsid w:val="007A194B"/>
    <w:rsid w:val="007A402F"/>
    <w:rsid w:val="007B5F2B"/>
    <w:rsid w:val="008455C7"/>
    <w:rsid w:val="00847410"/>
    <w:rsid w:val="00847E13"/>
    <w:rsid w:val="00883E4D"/>
    <w:rsid w:val="00891078"/>
    <w:rsid w:val="008A4559"/>
    <w:rsid w:val="008B1443"/>
    <w:rsid w:val="008C695F"/>
    <w:rsid w:val="0090058B"/>
    <w:rsid w:val="00900C60"/>
    <w:rsid w:val="00910A71"/>
    <w:rsid w:val="009146F7"/>
    <w:rsid w:val="009160C3"/>
    <w:rsid w:val="00925A18"/>
    <w:rsid w:val="009260B6"/>
    <w:rsid w:val="00954BE6"/>
    <w:rsid w:val="009655EC"/>
    <w:rsid w:val="009663DE"/>
    <w:rsid w:val="00973C83"/>
    <w:rsid w:val="0099483C"/>
    <w:rsid w:val="009A2BCB"/>
    <w:rsid w:val="009C7669"/>
    <w:rsid w:val="009E55FF"/>
    <w:rsid w:val="009F260C"/>
    <w:rsid w:val="00A02D90"/>
    <w:rsid w:val="00A266F8"/>
    <w:rsid w:val="00A32D81"/>
    <w:rsid w:val="00A36311"/>
    <w:rsid w:val="00A41041"/>
    <w:rsid w:val="00A50365"/>
    <w:rsid w:val="00A5522F"/>
    <w:rsid w:val="00A61FDE"/>
    <w:rsid w:val="00A7018C"/>
    <w:rsid w:val="00A82A1B"/>
    <w:rsid w:val="00AA57A5"/>
    <w:rsid w:val="00AA72A3"/>
    <w:rsid w:val="00AB2E38"/>
    <w:rsid w:val="00AD2E9A"/>
    <w:rsid w:val="00AD7354"/>
    <w:rsid w:val="00AF15A9"/>
    <w:rsid w:val="00AF15B8"/>
    <w:rsid w:val="00AF5932"/>
    <w:rsid w:val="00AF7D23"/>
    <w:rsid w:val="00B35698"/>
    <w:rsid w:val="00B556C9"/>
    <w:rsid w:val="00B74707"/>
    <w:rsid w:val="00B87C6A"/>
    <w:rsid w:val="00BA2299"/>
    <w:rsid w:val="00BC1637"/>
    <w:rsid w:val="00BD25C2"/>
    <w:rsid w:val="00BD7329"/>
    <w:rsid w:val="00C05CAC"/>
    <w:rsid w:val="00C20910"/>
    <w:rsid w:val="00C2238D"/>
    <w:rsid w:val="00C40AF7"/>
    <w:rsid w:val="00C40FE7"/>
    <w:rsid w:val="00C47A3E"/>
    <w:rsid w:val="00C6393A"/>
    <w:rsid w:val="00C66F01"/>
    <w:rsid w:val="00C85883"/>
    <w:rsid w:val="00C951EB"/>
    <w:rsid w:val="00CA2403"/>
    <w:rsid w:val="00CA6860"/>
    <w:rsid w:val="00CC2242"/>
    <w:rsid w:val="00CD04A3"/>
    <w:rsid w:val="00CE677E"/>
    <w:rsid w:val="00CF240D"/>
    <w:rsid w:val="00D0069F"/>
    <w:rsid w:val="00D123B3"/>
    <w:rsid w:val="00D278D1"/>
    <w:rsid w:val="00D34463"/>
    <w:rsid w:val="00D34976"/>
    <w:rsid w:val="00DB16D0"/>
    <w:rsid w:val="00DD6871"/>
    <w:rsid w:val="00DD6EA2"/>
    <w:rsid w:val="00DE0023"/>
    <w:rsid w:val="00DF683D"/>
    <w:rsid w:val="00E010E5"/>
    <w:rsid w:val="00E11047"/>
    <w:rsid w:val="00E17464"/>
    <w:rsid w:val="00E205A6"/>
    <w:rsid w:val="00E344A3"/>
    <w:rsid w:val="00E34E05"/>
    <w:rsid w:val="00E45DC2"/>
    <w:rsid w:val="00E81945"/>
    <w:rsid w:val="00E85ED3"/>
    <w:rsid w:val="00E91FDB"/>
    <w:rsid w:val="00E9360F"/>
    <w:rsid w:val="00E94F2A"/>
    <w:rsid w:val="00EA6DAE"/>
    <w:rsid w:val="00EB1A57"/>
    <w:rsid w:val="00ED0A84"/>
    <w:rsid w:val="00ED7B19"/>
    <w:rsid w:val="00EF2FE2"/>
    <w:rsid w:val="00EF6A7A"/>
    <w:rsid w:val="00EF7B0E"/>
    <w:rsid w:val="00EF7DAC"/>
    <w:rsid w:val="00F50794"/>
    <w:rsid w:val="00F518BC"/>
    <w:rsid w:val="00F61EA8"/>
    <w:rsid w:val="00F653C7"/>
    <w:rsid w:val="00F77B30"/>
    <w:rsid w:val="00F80302"/>
    <w:rsid w:val="00F82378"/>
    <w:rsid w:val="00FB0917"/>
    <w:rsid w:val="00FB097C"/>
    <w:rsid w:val="00FB27C6"/>
    <w:rsid w:val="00FC685C"/>
    <w:rsid w:val="00FD2339"/>
    <w:rsid w:val="00FE3D93"/>
    <w:rsid w:val="00FE4B1D"/>
    <w:rsid w:val="00FE72E5"/>
    <w:rsid w:val="00FF0F1C"/>
    <w:rsid w:val="00FF18A5"/>
    <w:rsid w:val="00FF1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6BF5C"/>
  <w15:chartTrackingRefBased/>
  <w15:docId w15:val="{879CED12-EE05-4F6B-ABD0-D29E6D675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B1D"/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B1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E4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FE4B1D"/>
  </w:style>
  <w:style w:type="character" w:styleId="Strong">
    <w:name w:val="Strong"/>
    <w:basedOn w:val="DefaultParagraphFont"/>
    <w:uiPriority w:val="22"/>
    <w:qFormat/>
    <w:rsid w:val="00FE4B1D"/>
    <w:rPr>
      <w:b/>
      <w:bCs/>
    </w:rPr>
  </w:style>
  <w:style w:type="character" w:customStyle="1" w:styleId="ui-provider">
    <w:name w:val="ui-provider"/>
    <w:basedOn w:val="DefaultParagraphFont"/>
    <w:rsid w:val="00FE4B1D"/>
  </w:style>
  <w:style w:type="paragraph" w:customStyle="1" w:styleId="paragraph">
    <w:name w:val="paragraph"/>
    <w:basedOn w:val="Normal"/>
    <w:rsid w:val="00002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eop">
    <w:name w:val="eop"/>
    <w:basedOn w:val="DefaultParagraphFont"/>
    <w:rsid w:val="00002AE1"/>
  </w:style>
  <w:style w:type="paragraph" w:styleId="Revision">
    <w:name w:val="Revision"/>
    <w:hidden/>
    <w:uiPriority w:val="99"/>
    <w:semiHidden/>
    <w:rsid w:val="00B87C6A"/>
    <w:pPr>
      <w:spacing w:after="0" w:line="240" w:lineRule="auto"/>
    </w:pPr>
    <w:rPr>
      <w:kern w:val="0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B87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C6A"/>
    <w:rPr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C6A"/>
    <w:rPr>
      <w:b/>
      <w:bCs/>
      <w:kern w:val="0"/>
      <w:sz w:val="20"/>
      <w:szCs w:val="2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7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70677BC315947B1072FEF28F0BC64" ma:contentTypeVersion="14" ma:contentTypeDescription="Create a new document." ma:contentTypeScope="" ma:versionID="180fc20887fbab575f5d448416589738">
  <xsd:schema xmlns:xsd="http://www.w3.org/2001/XMLSchema" xmlns:xs="http://www.w3.org/2001/XMLSchema" xmlns:p="http://schemas.microsoft.com/office/2006/metadata/properties" xmlns:ns2="3f6f993c-d82c-47c2-9d6b-ed7f8c5e7ffc" xmlns:ns3="fcfd606c-9e5e-499f-aab6-a5ef6ef0764c" targetNamespace="http://schemas.microsoft.com/office/2006/metadata/properties" ma:root="true" ma:fieldsID="c385477e42d5a4708bdcfc91a05a257f" ns2:_="" ns3:_="">
    <xsd:import namespace="3f6f993c-d82c-47c2-9d6b-ed7f8c5e7ffc"/>
    <xsd:import namespace="fcfd606c-9e5e-499f-aab6-a5ef6ef076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6f993c-d82c-47c2-9d6b-ed7f8c5e7f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fd606c-9e5e-499f-aab6-a5ef6ef0764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803fc9f-0ca9-4d5e-9d1f-70cf2252bcbd}" ma:internalName="TaxCatchAll" ma:showField="CatchAllData" ma:web="fcfd606c-9e5e-499f-aab6-a5ef6ef0764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fd606c-9e5e-499f-aab6-a5ef6ef0764c" xsi:nil="true"/>
    <lcf76f155ced4ddcb4097134ff3c332f xmlns="3f6f993c-d82c-47c2-9d6b-ed7f8c5e7ff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698DE3-744E-4ED1-8FF1-0987074BB3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9808EE8-ABC6-474C-9873-788ED73532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6f993c-d82c-47c2-9d6b-ed7f8c5e7ffc"/>
    <ds:schemaRef ds:uri="fcfd606c-9e5e-499f-aab6-a5ef6ef076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D3961D-E095-41CC-A702-80C70A5D4F94}">
  <ds:schemaRefs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fcfd606c-9e5e-499f-aab6-a5ef6ef0764c"/>
    <ds:schemaRef ds:uri="http://www.w3.org/XML/1998/namespace"/>
    <ds:schemaRef ds:uri="3f6f993c-d82c-47c2-9d6b-ed7f8c5e7ffc"/>
    <ds:schemaRef ds:uri="http://schemas.microsoft.com/office/2006/metadata/properties"/>
    <ds:schemaRef ds:uri="http://purl.org/dc/dcmitype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656</Words>
  <Characters>3743</Characters>
  <Application>Microsoft Office Word</Application>
  <DocSecurity>0</DocSecurity>
  <Lines>31</Lines>
  <Paragraphs>8</Paragraphs>
  <ScaleCrop>false</ScaleCrop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Chitra Nair</cp:lastModifiedBy>
  <cp:revision>225</cp:revision>
  <dcterms:created xsi:type="dcterms:W3CDTF">2023-08-23T10:29:00Z</dcterms:created>
  <dcterms:modified xsi:type="dcterms:W3CDTF">2023-08-24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70677BC315947B1072FEF28F0BC64</vt:lpwstr>
  </property>
  <property fmtid="{D5CDD505-2E9C-101B-9397-08002B2CF9AE}" pid="3" name="MediaServiceImageTags">
    <vt:lpwstr/>
  </property>
  <property fmtid="{D5CDD505-2E9C-101B-9397-08002B2CF9AE}" pid="4" name="GrammarlyDocumentId">
    <vt:lpwstr>ed6860df6bda7f4fd545cbc7ff220d2378040308b164eb840e331369ad6b166b</vt:lpwstr>
  </property>
</Properties>
</file>